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525977F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82587A4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37BAA03" wp14:editId="4A361719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2D14C2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2629EF9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C79A28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15C05DB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2CE1F68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D5C8E5B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15547BD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7DDA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1E4547" w14:textId="7CD7CACF" w:rsidR="00305DB4" w:rsidRPr="00A75F66" w:rsidRDefault="00A75F66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75F66">
              <w:rPr>
                <w:rFonts w:ascii="Times New Roman" w:hAnsi="Times New Roman" w:cs="Times New Roman"/>
                <w:bCs/>
                <w:sz w:val="24"/>
                <w:szCs w:val="24"/>
              </w:rPr>
              <w:t>Esma Nur Yılmaz</w:t>
            </w:r>
          </w:p>
        </w:tc>
      </w:tr>
      <w:tr w:rsidR="00305DB4" w:rsidRPr="00DA2355" w14:paraId="3BF5F1D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F2EF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5A5182" w14:textId="3E9250A9" w:rsidR="00305DB4" w:rsidRPr="00A75F66" w:rsidRDefault="00A75F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>Gıda Mühendisliği</w:t>
            </w:r>
          </w:p>
        </w:tc>
      </w:tr>
      <w:tr w:rsidR="00305DB4" w:rsidRPr="00DA2355" w14:paraId="6810993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C56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E3F56" w14:textId="38CC80F3" w:rsidR="00305DB4" w:rsidRPr="00DA2355" w:rsidRDefault="00A75F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c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Rasim Alper Oral</w:t>
            </w:r>
          </w:p>
        </w:tc>
      </w:tr>
      <w:tr w:rsidR="004B17FC" w:rsidRPr="00DA2355" w14:paraId="086EB06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D1A33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8D5890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72F15C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A20CE4" w14:textId="7EA5CADC" w:rsidR="007F33E0" w:rsidRPr="00DA2355" w:rsidRDefault="00A75F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75F66">
              <w:rPr>
                <w:rFonts w:ascii="Times New Roman" w:hAnsi="Times New Roman" w:cs="Times New Roman"/>
                <w:sz w:val="24"/>
                <w:szCs w:val="24"/>
              </w:rPr>
              <w:t>Mikroalglerin</w:t>
            </w:r>
            <w:proofErr w:type="spellEnd"/>
            <w:r w:rsidRPr="00A75F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 xml:space="preserve">oğ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 xml:space="preserve">onksiyon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 xml:space="preserve">ıda v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>utrasötik</w:t>
            </w:r>
            <w:proofErr w:type="spellEnd"/>
            <w:r w:rsidRPr="00A75F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 xml:space="preserve">aynağ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 xml:space="preserve">lm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A75F66">
              <w:rPr>
                <w:rFonts w:ascii="Times New Roman" w:hAnsi="Times New Roman" w:cs="Times New Roman"/>
                <w:sz w:val="24"/>
                <w:szCs w:val="24"/>
              </w:rPr>
              <w:t>otansiyeli</w:t>
            </w:r>
          </w:p>
        </w:tc>
      </w:tr>
      <w:tr w:rsidR="007A0ED3" w:rsidRPr="00DA2355" w14:paraId="587B943B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F7AC17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91A533" w14:textId="7A2D5A88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A75F6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75F66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A75F6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234B243D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7F2923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DF5E2E" w14:textId="28490447" w:rsidR="000B7954" w:rsidRPr="00DA2355" w:rsidRDefault="000661B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54551">
              <w:rPr>
                <w:rFonts w:ascii="Times New Roman" w:hAnsi="Times New Roman" w:cs="Times New Roman"/>
                <w:sz w:val="24"/>
                <w:szCs w:val="24"/>
              </w:rPr>
              <w:t>48 E Blok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2CF8A1" w14:textId="39D8D33F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5F66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14:paraId="4C7117B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4B9F348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B6D0B2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37AED30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A72278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BE2136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7B0F775C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B630AEC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</w:t>
            </w:r>
            <w:proofErr w:type="gramStart"/>
            <w:r w:rsidR="005D3767"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  <w:proofErr w:type="gramEnd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1A6B50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EA0DA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71A708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C5B88A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E95CBC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3B66C6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86880B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C1F685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BF1B1E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243F4BE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410EB79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826619D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74270" w14:textId="77777777" w:rsidR="007475FF" w:rsidRDefault="007475FF" w:rsidP="005F3207">
      <w:pPr>
        <w:spacing w:after="0" w:line="240" w:lineRule="auto"/>
      </w:pPr>
      <w:r>
        <w:separator/>
      </w:r>
    </w:p>
  </w:endnote>
  <w:endnote w:type="continuationSeparator" w:id="0">
    <w:p w14:paraId="7CCB10A7" w14:textId="77777777" w:rsidR="007475FF" w:rsidRDefault="007475F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4CA415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1FFD4EE9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3C9117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3B0E83C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2E3A07B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BBF2F" w14:textId="77777777" w:rsidR="007475FF" w:rsidRDefault="007475FF" w:rsidP="005F3207">
      <w:pPr>
        <w:spacing w:after="0" w:line="240" w:lineRule="auto"/>
      </w:pPr>
      <w:r>
        <w:separator/>
      </w:r>
    </w:p>
  </w:footnote>
  <w:footnote w:type="continuationSeparator" w:id="0">
    <w:p w14:paraId="0ADF7597" w14:textId="77777777" w:rsidR="007475FF" w:rsidRDefault="007475F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039496">
    <w:abstractNumId w:val="3"/>
  </w:num>
  <w:num w:numId="2" w16cid:durableId="1311668187">
    <w:abstractNumId w:val="1"/>
  </w:num>
  <w:num w:numId="3" w16cid:durableId="1364096271">
    <w:abstractNumId w:val="2"/>
  </w:num>
  <w:num w:numId="4" w16cid:durableId="1473403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1BA"/>
    <w:rsid w:val="0008538D"/>
    <w:rsid w:val="000A2DBF"/>
    <w:rsid w:val="000B7954"/>
    <w:rsid w:val="0014078E"/>
    <w:rsid w:val="001546B8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567F6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475FF"/>
    <w:rsid w:val="007A0ED3"/>
    <w:rsid w:val="007F33E0"/>
    <w:rsid w:val="00802CD9"/>
    <w:rsid w:val="00820A28"/>
    <w:rsid w:val="009269D8"/>
    <w:rsid w:val="00A2030A"/>
    <w:rsid w:val="00A556EE"/>
    <w:rsid w:val="00A75F66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54551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42A5C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SMA NUR YILMAZ</cp:lastModifiedBy>
  <cp:revision>4</cp:revision>
  <cp:lastPrinted>2020-06-01T13:59:00Z</cp:lastPrinted>
  <dcterms:created xsi:type="dcterms:W3CDTF">2023-01-10T08:22:00Z</dcterms:created>
  <dcterms:modified xsi:type="dcterms:W3CDTF">2023-01-10T08:35:00Z</dcterms:modified>
</cp:coreProperties>
</file>